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0BF1C" w14:textId="54814698" w:rsidR="00E26E11" w:rsidRPr="002F2AAB" w:rsidRDefault="00E26E11" w:rsidP="002F2AAB">
      <w:pPr>
        <w:widowControl/>
        <w:shd w:val="clear" w:color="auto" w:fill="FFFFFF"/>
        <w:spacing w:before="100" w:after="100"/>
        <w:ind w:right="1440"/>
        <w:jc w:val="left"/>
        <w:textAlignment w:val="baseline"/>
        <w:rPr>
          <w:rFonts w:ascii="Arial" w:hAnsi="Arial" w:cs="Arial"/>
          <w:sz w:val="24"/>
          <w:szCs w:val="28"/>
        </w:rPr>
      </w:pPr>
      <w:r w:rsidRPr="002F2AAB">
        <w:rPr>
          <w:rFonts w:ascii="Arial" w:hAnsi="Arial" w:cs="Arial"/>
          <w:sz w:val="24"/>
          <w:szCs w:val="28"/>
        </w:rPr>
        <w:t>Action points</w:t>
      </w:r>
    </w:p>
    <w:p w14:paraId="61DC0837" w14:textId="40C2A357" w:rsidR="00C37839" w:rsidRPr="006D1BB5" w:rsidRDefault="00C37839" w:rsidP="00C37839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 w:hint="eastAsia"/>
          <w:sz w:val="24"/>
          <w:szCs w:val="28"/>
        </w:rPr>
        <w:t>M</w:t>
      </w:r>
      <w:r>
        <w:rPr>
          <w:rFonts w:ascii="Arial" w:hAnsi="Arial" w:cs="Arial"/>
          <w:sz w:val="24"/>
          <w:szCs w:val="28"/>
        </w:rPr>
        <w:t xml:space="preserve">eet with Dimitri for further questions in the application form </w:t>
      </w:r>
      <w:r>
        <w:rPr>
          <w:rFonts w:ascii="Arial" w:hAnsi="Arial" w:cs="Arial" w:hint="eastAsia"/>
          <w:sz w:val="24"/>
          <w:szCs w:val="28"/>
        </w:rPr>
        <w:t>(</w:t>
      </w:r>
      <w:r>
        <w:rPr>
          <w:rFonts w:ascii="Arial" w:hAnsi="Arial" w:cs="Arial"/>
          <w:sz w:val="24"/>
          <w:szCs w:val="28"/>
        </w:rPr>
        <w:t>Moe)</w:t>
      </w:r>
    </w:p>
    <w:p w14:paraId="5632B584" w14:textId="6C3BE3F5" w:rsidR="003A5B05" w:rsidRDefault="00C37839" w:rsidP="006D1BB5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 w:hint="eastAsia"/>
          <w:sz w:val="24"/>
          <w:szCs w:val="28"/>
        </w:rPr>
        <w:t>F</w:t>
      </w:r>
      <w:r>
        <w:rPr>
          <w:rFonts w:ascii="Arial" w:hAnsi="Arial" w:cs="Arial"/>
          <w:sz w:val="24"/>
          <w:szCs w:val="28"/>
        </w:rPr>
        <w:t>inish the report of the hemoglobin prediction experiment (ZZ)</w:t>
      </w:r>
    </w:p>
    <w:p w14:paraId="50A50D2A" w14:textId="47A951E8" w:rsidR="00C37839" w:rsidRDefault="00C37839" w:rsidP="006D1BB5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Do more research on PPG collector (low-cost and innovative)</w:t>
      </w:r>
    </w:p>
    <w:p w14:paraId="45B81456" w14:textId="7E896354" w:rsidR="00602D58" w:rsidRDefault="00602D58" w:rsidP="006D1BB5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 w:rsidRPr="00602D58">
        <w:rPr>
          <w:rFonts w:ascii="Arial" w:hAnsi="Arial" w:cs="Arial"/>
          <w:sz w:val="24"/>
          <w:szCs w:val="28"/>
        </w:rPr>
        <w:t xml:space="preserve">Identify all sensor types to use to prevent </w:t>
      </w:r>
      <w:r>
        <w:rPr>
          <w:rFonts w:ascii="Arial" w:hAnsi="Arial" w:cs="Arial"/>
          <w:sz w:val="24"/>
          <w:szCs w:val="28"/>
        </w:rPr>
        <w:t>repeated collection.</w:t>
      </w:r>
    </w:p>
    <w:p w14:paraId="7B8AC9D4" w14:textId="4D4CE182" w:rsidR="00C37839" w:rsidRDefault="00C37839" w:rsidP="00C37839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Think about starting with hardware design or keep developing the model.</w:t>
      </w:r>
    </w:p>
    <w:p w14:paraId="2E00801C" w14:textId="018ED5FB" w:rsidR="00C37839" w:rsidRPr="00C37839" w:rsidRDefault="00C37839" w:rsidP="00C37839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Make clear the ethics approval needed for collecting data.</w:t>
      </w:r>
    </w:p>
    <w:sectPr w:rsidR="00C37839" w:rsidRPr="00C378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C63B1" w14:textId="77777777" w:rsidR="006D451F" w:rsidRDefault="006D451F" w:rsidP="00207A5D">
      <w:r>
        <w:separator/>
      </w:r>
    </w:p>
  </w:endnote>
  <w:endnote w:type="continuationSeparator" w:id="0">
    <w:p w14:paraId="18C1A0E7" w14:textId="77777777" w:rsidR="006D451F" w:rsidRDefault="006D451F" w:rsidP="00207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19CBE" w14:textId="77777777" w:rsidR="006D451F" w:rsidRDefault="006D451F" w:rsidP="00207A5D">
      <w:r>
        <w:separator/>
      </w:r>
    </w:p>
  </w:footnote>
  <w:footnote w:type="continuationSeparator" w:id="0">
    <w:p w14:paraId="20BC1F41" w14:textId="77777777" w:rsidR="006D451F" w:rsidRDefault="006D451F" w:rsidP="00207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C6AC5"/>
    <w:multiLevelType w:val="hybridMultilevel"/>
    <w:tmpl w:val="5C9A0ADE"/>
    <w:lvl w:ilvl="0" w:tplc="B5E813D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563226"/>
    <w:multiLevelType w:val="hybridMultilevel"/>
    <w:tmpl w:val="464AEAC2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F83179F"/>
    <w:multiLevelType w:val="hybridMultilevel"/>
    <w:tmpl w:val="985C8688"/>
    <w:lvl w:ilvl="0" w:tplc="DAFECB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D34094"/>
    <w:multiLevelType w:val="hybridMultilevel"/>
    <w:tmpl w:val="5066EFF8"/>
    <w:lvl w:ilvl="0" w:tplc="4C722F3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8F15954"/>
    <w:multiLevelType w:val="hybridMultilevel"/>
    <w:tmpl w:val="B0286902"/>
    <w:lvl w:ilvl="0" w:tplc="1D524C8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B50411"/>
    <w:multiLevelType w:val="hybridMultilevel"/>
    <w:tmpl w:val="F824FF4C"/>
    <w:lvl w:ilvl="0" w:tplc="6770C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0AA3330"/>
    <w:multiLevelType w:val="hybridMultilevel"/>
    <w:tmpl w:val="CB040D2E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3022182"/>
    <w:multiLevelType w:val="hybridMultilevel"/>
    <w:tmpl w:val="B98CBD62"/>
    <w:lvl w:ilvl="0" w:tplc="FE104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F1500D"/>
    <w:multiLevelType w:val="hybridMultilevel"/>
    <w:tmpl w:val="47A84FFA"/>
    <w:lvl w:ilvl="0" w:tplc="5B9CF0E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94E706A"/>
    <w:multiLevelType w:val="hybridMultilevel"/>
    <w:tmpl w:val="4C9A41F4"/>
    <w:lvl w:ilvl="0" w:tplc="88F6E3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5039693D"/>
    <w:multiLevelType w:val="hybridMultilevel"/>
    <w:tmpl w:val="920A2352"/>
    <w:lvl w:ilvl="0" w:tplc="C694A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33D1D88"/>
    <w:multiLevelType w:val="multilevel"/>
    <w:tmpl w:val="BB38C9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DF14207"/>
    <w:multiLevelType w:val="hybridMultilevel"/>
    <w:tmpl w:val="3DA65D68"/>
    <w:lvl w:ilvl="0" w:tplc="1BE44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7B56A42"/>
    <w:multiLevelType w:val="hybridMultilevel"/>
    <w:tmpl w:val="5972C4C6"/>
    <w:lvl w:ilvl="0" w:tplc="7B76F1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26426DE"/>
    <w:multiLevelType w:val="multilevel"/>
    <w:tmpl w:val="EDDC94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27007240">
    <w:abstractNumId w:val="11"/>
  </w:num>
  <w:num w:numId="2" w16cid:durableId="1184709212">
    <w:abstractNumId w:val="10"/>
  </w:num>
  <w:num w:numId="3" w16cid:durableId="646934190">
    <w:abstractNumId w:val="2"/>
  </w:num>
  <w:num w:numId="4" w16cid:durableId="568880079">
    <w:abstractNumId w:val="13"/>
  </w:num>
  <w:num w:numId="5" w16cid:durableId="2113544579">
    <w:abstractNumId w:val="7"/>
  </w:num>
  <w:num w:numId="6" w16cid:durableId="1704134126">
    <w:abstractNumId w:val="14"/>
  </w:num>
  <w:num w:numId="7" w16cid:durableId="529757069">
    <w:abstractNumId w:val="8"/>
  </w:num>
  <w:num w:numId="8" w16cid:durableId="1377199131">
    <w:abstractNumId w:val="0"/>
  </w:num>
  <w:num w:numId="9" w16cid:durableId="233661647">
    <w:abstractNumId w:val="4"/>
  </w:num>
  <w:num w:numId="10" w16cid:durableId="1310285587">
    <w:abstractNumId w:val="6"/>
  </w:num>
  <w:num w:numId="11" w16cid:durableId="907959122">
    <w:abstractNumId w:val="3"/>
  </w:num>
  <w:num w:numId="12" w16cid:durableId="2067685196">
    <w:abstractNumId w:val="1"/>
  </w:num>
  <w:num w:numId="13" w16cid:durableId="1505632742">
    <w:abstractNumId w:val="12"/>
  </w:num>
  <w:num w:numId="14" w16cid:durableId="1537621063">
    <w:abstractNumId w:val="5"/>
  </w:num>
  <w:num w:numId="15" w16cid:durableId="5061429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sDQ0M7Y0Njc3NjVX0lEKTi0uzszPAykwrAUA+wIzkSwAAAA="/>
  </w:docVars>
  <w:rsids>
    <w:rsidRoot w:val="00561F08"/>
    <w:rsid w:val="00036E2A"/>
    <w:rsid w:val="00047F1A"/>
    <w:rsid w:val="000640E0"/>
    <w:rsid w:val="000E22FF"/>
    <w:rsid w:val="000E44C0"/>
    <w:rsid w:val="001300C4"/>
    <w:rsid w:val="00191DB7"/>
    <w:rsid w:val="001C0F1C"/>
    <w:rsid w:val="001C756E"/>
    <w:rsid w:val="001D37FB"/>
    <w:rsid w:val="00207A5D"/>
    <w:rsid w:val="00213ED2"/>
    <w:rsid w:val="00221591"/>
    <w:rsid w:val="0024451C"/>
    <w:rsid w:val="002B61EC"/>
    <w:rsid w:val="002F1E79"/>
    <w:rsid w:val="002F2AAB"/>
    <w:rsid w:val="003046C2"/>
    <w:rsid w:val="00313A40"/>
    <w:rsid w:val="00330690"/>
    <w:rsid w:val="00343304"/>
    <w:rsid w:val="00347B6C"/>
    <w:rsid w:val="00373C00"/>
    <w:rsid w:val="003A5B05"/>
    <w:rsid w:val="00450648"/>
    <w:rsid w:val="0049514C"/>
    <w:rsid w:val="004A1D8B"/>
    <w:rsid w:val="004D0A7B"/>
    <w:rsid w:val="004F7543"/>
    <w:rsid w:val="005126BB"/>
    <w:rsid w:val="005270CA"/>
    <w:rsid w:val="0056104C"/>
    <w:rsid w:val="00561F08"/>
    <w:rsid w:val="00592670"/>
    <w:rsid w:val="00602D58"/>
    <w:rsid w:val="00607068"/>
    <w:rsid w:val="00624912"/>
    <w:rsid w:val="00624E17"/>
    <w:rsid w:val="006C55F8"/>
    <w:rsid w:val="006D1BB5"/>
    <w:rsid w:val="006D451F"/>
    <w:rsid w:val="00705B6D"/>
    <w:rsid w:val="007072B5"/>
    <w:rsid w:val="007278B2"/>
    <w:rsid w:val="00795EED"/>
    <w:rsid w:val="007A63E4"/>
    <w:rsid w:val="00803D62"/>
    <w:rsid w:val="0081500A"/>
    <w:rsid w:val="008207F8"/>
    <w:rsid w:val="008237E5"/>
    <w:rsid w:val="00843CF9"/>
    <w:rsid w:val="0086088A"/>
    <w:rsid w:val="00884C46"/>
    <w:rsid w:val="00897A15"/>
    <w:rsid w:val="008E6726"/>
    <w:rsid w:val="008E6F40"/>
    <w:rsid w:val="008F32B3"/>
    <w:rsid w:val="00917489"/>
    <w:rsid w:val="00935445"/>
    <w:rsid w:val="00987E05"/>
    <w:rsid w:val="00A47658"/>
    <w:rsid w:val="00AA5C94"/>
    <w:rsid w:val="00B306E0"/>
    <w:rsid w:val="00BA21F3"/>
    <w:rsid w:val="00BC1626"/>
    <w:rsid w:val="00BC6260"/>
    <w:rsid w:val="00BC735E"/>
    <w:rsid w:val="00BD24AC"/>
    <w:rsid w:val="00BF1445"/>
    <w:rsid w:val="00C058DC"/>
    <w:rsid w:val="00C06B7A"/>
    <w:rsid w:val="00C37839"/>
    <w:rsid w:val="00C467D6"/>
    <w:rsid w:val="00C84EF6"/>
    <w:rsid w:val="00D3054A"/>
    <w:rsid w:val="00D96A32"/>
    <w:rsid w:val="00DC2142"/>
    <w:rsid w:val="00E2117E"/>
    <w:rsid w:val="00E26E11"/>
    <w:rsid w:val="00E602AD"/>
    <w:rsid w:val="00E72999"/>
    <w:rsid w:val="00ED4C09"/>
    <w:rsid w:val="00F40A9C"/>
    <w:rsid w:val="00F649D8"/>
    <w:rsid w:val="00F737F8"/>
    <w:rsid w:val="00F80D9E"/>
    <w:rsid w:val="00FA058B"/>
    <w:rsid w:val="00FE47BF"/>
    <w:rsid w:val="00F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75AA2"/>
  <w15:chartTrackingRefBased/>
  <w15:docId w15:val="{6C4CF987-E252-46A6-96D9-E21687EA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A1D8B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07A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07A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07A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07A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9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39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3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3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56281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39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255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2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91299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29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5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1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2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A9EADEEED4E34F8CEFFD9658792F09" ma:contentTypeVersion="0" ma:contentTypeDescription="Create a new document." ma:contentTypeScope="" ma:versionID="094dc746a5c2c1c9198c22ca5c854a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E4A55B-66C2-4247-A750-C9EE285AE4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1C3095-C613-43DA-9C8B-2AD366F20B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DA464F-5485-4F35-90EA-EA63B1DC68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 Zhuo</dc:creator>
  <cp:keywords/>
  <dc:description/>
  <cp:lastModifiedBy>Zhi, Zhuo</cp:lastModifiedBy>
  <cp:revision>53</cp:revision>
  <dcterms:created xsi:type="dcterms:W3CDTF">2021-11-09T14:51:00Z</dcterms:created>
  <dcterms:modified xsi:type="dcterms:W3CDTF">2022-06-29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A9EADEEED4E34F8CEFFD9658792F09</vt:lpwstr>
  </property>
</Properties>
</file>